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81C91" w14:textId="77777777" w:rsidR="006B16B4" w:rsidRPr="008B64E7" w:rsidRDefault="003C6CCE" w:rsidP="00DF21F6">
      <w:pPr>
        <w:rPr>
          <w:sz w:val="40"/>
          <w:szCs w:val="40"/>
          <w:u w:val="single"/>
        </w:rPr>
      </w:pPr>
      <w:bookmarkStart w:id="0" w:name="_Hlk63951056"/>
      <w:r w:rsidRPr="008B64E7">
        <w:rPr>
          <w:noProof/>
          <w:u w:val="single"/>
        </w:rPr>
        <w:drawing>
          <wp:anchor distT="0" distB="0" distL="114300" distR="114300" simplePos="0" relativeHeight="251658240" behindDoc="0" locked="0" layoutInCell="1" allowOverlap="1" wp14:anchorId="2FEF9965" wp14:editId="525B95C5">
            <wp:simplePos x="0" y="0"/>
            <wp:positionH relativeFrom="margin">
              <wp:align>right</wp:align>
            </wp:positionH>
            <wp:positionV relativeFrom="paragraph">
              <wp:posOffset>4280</wp:posOffset>
            </wp:positionV>
            <wp:extent cx="1323340" cy="13233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23340" cy="1323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6B4" w:rsidRPr="008B64E7">
        <w:rPr>
          <w:sz w:val="40"/>
          <w:szCs w:val="40"/>
          <w:u w:val="single"/>
        </w:rPr>
        <w:t>B&amp;M Waste Services</w:t>
      </w:r>
    </w:p>
    <w:p w14:paraId="0135F5FA" w14:textId="04D4AFBE" w:rsidR="00DF21F6" w:rsidRPr="008B64E7" w:rsidRDefault="006B16B4" w:rsidP="00DF21F6">
      <w:r w:rsidRPr="008B64E7">
        <w:rPr>
          <w:b/>
          <w:bCs/>
        </w:rPr>
        <w:t>R</w:t>
      </w:r>
      <w:r w:rsidR="00645ECD" w:rsidRPr="008B64E7">
        <w:rPr>
          <w:b/>
          <w:bCs/>
        </w:rPr>
        <w:t>OLE PROFILE</w:t>
      </w:r>
      <w:r w:rsidR="00645ECD" w:rsidRPr="008B64E7">
        <w:t xml:space="preserve">: </w:t>
      </w:r>
      <w:r w:rsidR="0097266F" w:rsidRPr="008B64E7">
        <w:t>Customer Services Advisor</w:t>
      </w:r>
      <w:r w:rsidR="00DF21F6" w:rsidRPr="008B64E7">
        <w:rPr>
          <w:noProof/>
          <w:lang w:eastAsia="en-GB"/>
        </w:rPr>
        <w:t xml:space="preserve">    </w:t>
      </w:r>
      <w:r w:rsidR="00DF21F6" w:rsidRPr="008B64E7">
        <w:t xml:space="preserve">                                                                                             </w:t>
      </w:r>
    </w:p>
    <w:p w14:paraId="7AAB880D" w14:textId="341E686A" w:rsidR="00DF21F6" w:rsidRPr="008B64E7" w:rsidRDefault="00DF21F6" w:rsidP="00DF21F6">
      <w:r w:rsidRPr="008B64E7">
        <w:rPr>
          <w:b/>
          <w:bCs/>
        </w:rPr>
        <w:t>LOCATIO</w:t>
      </w:r>
      <w:r w:rsidR="007D2846" w:rsidRPr="008B64E7">
        <w:rPr>
          <w:b/>
          <w:bCs/>
        </w:rPr>
        <w:t>N:</w:t>
      </w:r>
      <w:r w:rsidR="007D2846" w:rsidRPr="008B64E7">
        <w:t xml:space="preserve"> </w:t>
      </w:r>
      <w:r w:rsidRPr="008B64E7">
        <w:t>Bromborough</w:t>
      </w:r>
    </w:p>
    <w:p w14:paraId="33182581" w14:textId="78AC17EE" w:rsidR="005A761F" w:rsidRPr="008B64E7" w:rsidRDefault="005A761F" w:rsidP="00DF21F6">
      <w:r w:rsidRPr="008B64E7">
        <w:rPr>
          <w:b/>
          <w:bCs/>
        </w:rPr>
        <w:t>WORKING HOURS</w:t>
      </w:r>
      <w:r w:rsidR="002F16BE" w:rsidRPr="008B64E7">
        <w:t xml:space="preserve">: </w:t>
      </w:r>
      <w:r w:rsidRPr="008B64E7">
        <w:t>8.30am – 5pm</w:t>
      </w:r>
    </w:p>
    <w:p w14:paraId="218F4E27" w14:textId="4FD1978E" w:rsidR="00DF21F6" w:rsidRPr="008B64E7" w:rsidRDefault="00DF21F6" w:rsidP="00DF21F6">
      <w:r w:rsidRPr="008B64E7">
        <w:rPr>
          <w:b/>
          <w:bCs/>
        </w:rPr>
        <w:t>REPORTING TO</w:t>
      </w:r>
      <w:r w:rsidR="002F16BE" w:rsidRPr="008B64E7">
        <w:t xml:space="preserve">: </w:t>
      </w:r>
      <w:r w:rsidR="009A416F" w:rsidRPr="008B64E7">
        <w:t>Head of Customer Services</w:t>
      </w:r>
    </w:p>
    <w:p w14:paraId="10DF65BE" w14:textId="77777777" w:rsidR="004253D3" w:rsidRPr="008853F2" w:rsidRDefault="004253D3" w:rsidP="004253D3">
      <w:pPr>
        <w:spacing w:after="60" w:line="240" w:lineRule="auto"/>
        <w:jc w:val="both"/>
        <w:rPr>
          <w:rFonts w:cstheme="minorHAnsi"/>
          <w:b/>
          <w:u w:val="single"/>
        </w:rPr>
      </w:pPr>
      <w:r w:rsidRPr="008853F2">
        <w:rPr>
          <w:rFonts w:cstheme="minorHAnsi"/>
          <w:b/>
          <w:u w:val="single"/>
        </w:rPr>
        <w:t xml:space="preserve">About </w:t>
      </w:r>
    </w:p>
    <w:p w14:paraId="68FD03AA" w14:textId="400A51AC" w:rsidR="0068095B" w:rsidRPr="002F16BE" w:rsidRDefault="0068095B" w:rsidP="0068095B">
      <w:pPr>
        <w:rPr>
          <w:rFonts w:cstheme="minorHAnsi"/>
        </w:rPr>
      </w:pPr>
      <w:r w:rsidRPr="002F16BE">
        <w:rPr>
          <w:rFonts w:cstheme="minorHAnsi"/>
          <w:color w:val="000000"/>
        </w:rPr>
        <w:t xml:space="preserve">B&amp;M Waste Services is a customer centric, forward-thinking waste and recycling solutions provider with depots located on the Wirral, Manchester, Leeds and Birmingham. We’re an award-winning Carbon Neutral business and a member of the Beauparc group of companies.  We’re seeking a talented, hardworking and ambitious </w:t>
      </w:r>
      <w:r w:rsidR="00913512" w:rsidRPr="002F16BE">
        <w:rPr>
          <w:rFonts w:cstheme="minorHAnsi"/>
          <w:color w:val="000000"/>
        </w:rPr>
        <w:t>Customer Service Advisor</w:t>
      </w:r>
      <w:r w:rsidRPr="002F16BE">
        <w:rPr>
          <w:rFonts w:cstheme="minorHAnsi"/>
          <w:color w:val="000000"/>
        </w:rPr>
        <w:t xml:space="preserve"> to help us grow our business. The company's mission is to be the leading independent provider of commercial waste services in our chosen conurbations. To achieve this by dynamic growth and exceptional customer service. With a workforce who are responsive, customer focused and are Right First Time in their work.</w:t>
      </w:r>
    </w:p>
    <w:bookmarkEnd w:id="0"/>
    <w:p w14:paraId="6E66CB51" w14:textId="61E374DE" w:rsidR="0058322D" w:rsidRPr="008853F2" w:rsidRDefault="008853F2" w:rsidP="0058322D">
      <w:pPr>
        <w:pStyle w:val="NoSpacing"/>
        <w:rPr>
          <w:b/>
          <w:bCs/>
          <w:u w:val="single"/>
        </w:rPr>
      </w:pPr>
      <w:r w:rsidRPr="008853F2">
        <w:rPr>
          <w:b/>
          <w:bCs/>
          <w:u w:val="single"/>
        </w:rPr>
        <w:t xml:space="preserve">The Role </w:t>
      </w:r>
    </w:p>
    <w:p w14:paraId="455FADD1" w14:textId="15169D84" w:rsidR="001F1E7F" w:rsidRDefault="0058322D" w:rsidP="0058322D">
      <w:pPr>
        <w:pStyle w:val="NoSpacing"/>
      </w:pPr>
      <w:r>
        <w:t>To ensure all incoming calls are dealt with in a timely and efficient manner and that customer relationships are strengthened and customer experience enhanced.</w:t>
      </w:r>
      <w:r w:rsidRPr="0058322D">
        <w:t xml:space="preserve"> </w:t>
      </w:r>
      <w:r>
        <w:t>dynamic growth and exceptional customer service.  With a workforce who are responsive, customer-focused and are Right First Time in their work.</w:t>
      </w:r>
    </w:p>
    <w:p w14:paraId="3AAAADEC" w14:textId="77777777" w:rsidR="00152F1E" w:rsidRDefault="00152F1E" w:rsidP="00404B69">
      <w:pPr>
        <w:rPr>
          <w:b/>
          <w:sz w:val="28"/>
          <w:szCs w:val="28"/>
        </w:rPr>
      </w:pPr>
    </w:p>
    <w:p w14:paraId="39A82064" w14:textId="03D88FE3" w:rsidR="00404B69" w:rsidRPr="00E26C42" w:rsidRDefault="002B03C8" w:rsidP="00404B69">
      <w:pPr>
        <w:rPr>
          <w:b/>
          <w:u w:val="single"/>
        </w:rPr>
      </w:pPr>
      <w:r w:rsidRPr="00E26C42">
        <w:rPr>
          <w:b/>
          <w:u w:val="single"/>
        </w:rPr>
        <w:t>Duties and Responsibilities</w:t>
      </w:r>
    </w:p>
    <w:p w14:paraId="01EF63BD" w14:textId="3C8D8897" w:rsidR="00404B69" w:rsidRPr="00E26C42" w:rsidRDefault="00404B69" w:rsidP="00E26C42">
      <w:pPr>
        <w:pStyle w:val="ListParagraph"/>
        <w:numPr>
          <w:ilvl w:val="0"/>
          <w:numId w:val="11"/>
        </w:numPr>
        <w:rPr>
          <w:rFonts w:cstheme="minorHAnsi"/>
        </w:rPr>
      </w:pPr>
      <w:r w:rsidRPr="00E26C42">
        <w:rPr>
          <w:rFonts w:cstheme="minorHAnsi"/>
        </w:rPr>
        <w:t>To ensure in</w:t>
      </w:r>
      <w:r w:rsidR="00E8242C" w:rsidRPr="00E26C42">
        <w:rPr>
          <w:rFonts w:cstheme="minorHAnsi"/>
        </w:rPr>
        <w:t xml:space="preserve">bound and outbound </w:t>
      </w:r>
      <w:r w:rsidRPr="00E26C42">
        <w:rPr>
          <w:rFonts w:cstheme="minorHAnsi"/>
        </w:rPr>
        <w:t xml:space="preserve">calls are dealt with efficiently and professionally. </w:t>
      </w:r>
    </w:p>
    <w:p w14:paraId="272DCAEF" w14:textId="77777777" w:rsidR="0084273C" w:rsidRPr="00E26C42" w:rsidRDefault="00E8242C" w:rsidP="00E26C42">
      <w:pPr>
        <w:pStyle w:val="ListParagraph"/>
        <w:numPr>
          <w:ilvl w:val="0"/>
          <w:numId w:val="11"/>
        </w:numPr>
        <w:rPr>
          <w:rFonts w:cstheme="minorHAnsi"/>
        </w:rPr>
      </w:pPr>
      <w:r w:rsidRPr="00E26C42">
        <w:rPr>
          <w:rFonts w:cstheme="minorHAnsi"/>
        </w:rPr>
        <w:t>Be able to Identify customers needs</w:t>
      </w:r>
      <w:r w:rsidR="00122070" w:rsidRPr="00E26C42">
        <w:rPr>
          <w:rFonts w:cstheme="minorHAnsi"/>
        </w:rPr>
        <w:t>, clarify information, research every issue and help provide solutions.</w:t>
      </w:r>
    </w:p>
    <w:p w14:paraId="3756B665" w14:textId="12B43A50" w:rsidR="00EA0CFE" w:rsidRPr="00E26C42" w:rsidRDefault="00EA0CFE" w:rsidP="00E26C42">
      <w:pPr>
        <w:pStyle w:val="ListParagraph"/>
        <w:numPr>
          <w:ilvl w:val="0"/>
          <w:numId w:val="11"/>
        </w:numPr>
        <w:rPr>
          <w:rFonts w:cstheme="minorHAnsi"/>
        </w:rPr>
      </w:pPr>
      <w:r w:rsidRPr="00E26C42">
        <w:rPr>
          <w:rFonts w:cstheme="minorHAnsi"/>
        </w:rPr>
        <w:t>Build sustainable relationships and engage</w:t>
      </w:r>
      <w:r w:rsidR="0084273C" w:rsidRPr="00E26C42">
        <w:rPr>
          <w:rFonts w:cstheme="minorHAnsi"/>
        </w:rPr>
        <w:t xml:space="preserve"> customers by taking the extra mile.</w:t>
      </w:r>
    </w:p>
    <w:p w14:paraId="57D2011B" w14:textId="66556800" w:rsidR="00404B69" w:rsidRPr="00E26C42" w:rsidRDefault="00404B69" w:rsidP="00E26C42">
      <w:pPr>
        <w:pStyle w:val="ListParagraph"/>
        <w:numPr>
          <w:ilvl w:val="0"/>
          <w:numId w:val="11"/>
        </w:numPr>
        <w:rPr>
          <w:rFonts w:cstheme="minorHAnsi"/>
        </w:rPr>
      </w:pPr>
      <w:r w:rsidRPr="00E26C42">
        <w:rPr>
          <w:rFonts w:cstheme="minorHAnsi"/>
        </w:rPr>
        <w:t xml:space="preserve">To log all customer queries on the </w:t>
      </w:r>
      <w:r w:rsidR="00954B43" w:rsidRPr="00E26C42">
        <w:rPr>
          <w:rFonts w:cstheme="minorHAnsi"/>
        </w:rPr>
        <w:t>CRM System</w:t>
      </w:r>
    </w:p>
    <w:p w14:paraId="7583C25B" w14:textId="409A747D" w:rsidR="00E650AE" w:rsidRPr="00E26C42" w:rsidRDefault="00E650AE" w:rsidP="00E26C42">
      <w:pPr>
        <w:pStyle w:val="ListParagraph"/>
        <w:numPr>
          <w:ilvl w:val="0"/>
          <w:numId w:val="11"/>
        </w:numPr>
        <w:rPr>
          <w:rFonts w:cstheme="minorHAnsi"/>
        </w:rPr>
      </w:pPr>
      <w:r w:rsidRPr="00E26C42">
        <w:rPr>
          <w:rFonts w:cstheme="minorHAnsi"/>
        </w:rPr>
        <w:t xml:space="preserve">Be able to navigate </w:t>
      </w:r>
      <w:r w:rsidR="009A5A06" w:rsidRPr="00E26C42">
        <w:rPr>
          <w:rFonts w:cstheme="minorHAnsi"/>
        </w:rPr>
        <w:t>our inhouse systems</w:t>
      </w:r>
      <w:r w:rsidR="0084273C" w:rsidRPr="00E26C42">
        <w:rPr>
          <w:rFonts w:cstheme="minorHAnsi"/>
        </w:rPr>
        <w:t xml:space="preserve"> CRM and AMCS</w:t>
      </w:r>
      <w:r w:rsidR="009A5A06" w:rsidRPr="00E26C42">
        <w:rPr>
          <w:rFonts w:cstheme="minorHAnsi"/>
        </w:rPr>
        <w:t xml:space="preserve"> effiecently</w:t>
      </w:r>
    </w:p>
    <w:p w14:paraId="32482790" w14:textId="77777777" w:rsidR="00404B69" w:rsidRPr="00E26C42" w:rsidRDefault="00404B69" w:rsidP="00E26C42">
      <w:pPr>
        <w:pStyle w:val="ListParagraph"/>
        <w:numPr>
          <w:ilvl w:val="0"/>
          <w:numId w:val="11"/>
        </w:numPr>
        <w:rPr>
          <w:rFonts w:cstheme="minorHAnsi"/>
        </w:rPr>
      </w:pPr>
      <w:r w:rsidRPr="00E26C42">
        <w:rPr>
          <w:rFonts w:cstheme="minorHAnsi"/>
        </w:rPr>
        <w:t>To work with internal departments in resolving customer queries.</w:t>
      </w:r>
    </w:p>
    <w:p w14:paraId="15229855" w14:textId="77777777" w:rsidR="00404B69" w:rsidRPr="00E26C42" w:rsidRDefault="00404B69" w:rsidP="00E26C42">
      <w:pPr>
        <w:pStyle w:val="ListParagraph"/>
        <w:numPr>
          <w:ilvl w:val="0"/>
          <w:numId w:val="11"/>
        </w:numPr>
        <w:rPr>
          <w:rFonts w:cstheme="minorHAnsi"/>
        </w:rPr>
      </w:pPr>
      <w:r w:rsidRPr="00E26C42">
        <w:rPr>
          <w:rFonts w:cstheme="minorHAnsi"/>
        </w:rPr>
        <w:t>To assist with general admin duties including reception duties</w:t>
      </w:r>
    </w:p>
    <w:p w14:paraId="168655EC" w14:textId="77777777" w:rsidR="00404B69" w:rsidRPr="00E26C42" w:rsidRDefault="00404B69" w:rsidP="00E26C42">
      <w:pPr>
        <w:pStyle w:val="ListParagraph"/>
        <w:numPr>
          <w:ilvl w:val="0"/>
          <w:numId w:val="11"/>
        </w:numPr>
        <w:rPr>
          <w:rFonts w:cstheme="minorHAnsi"/>
        </w:rPr>
      </w:pPr>
      <w:r w:rsidRPr="00E26C42">
        <w:rPr>
          <w:rFonts w:cstheme="minorHAnsi"/>
        </w:rPr>
        <w:t xml:space="preserve">Proactively contact new customers after their first 6 weeks to introduce our other services.  </w:t>
      </w:r>
    </w:p>
    <w:p w14:paraId="75EE6013" w14:textId="53BBC6D2" w:rsidR="00404B69" w:rsidRPr="00E26C42" w:rsidRDefault="00404B69" w:rsidP="00404B69">
      <w:pPr>
        <w:rPr>
          <w:b/>
          <w:u w:val="single"/>
        </w:rPr>
      </w:pPr>
      <w:r w:rsidRPr="00E26C42">
        <w:rPr>
          <w:b/>
          <w:u w:val="single"/>
        </w:rPr>
        <w:t>S</w:t>
      </w:r>
      <w:r w:rsidR="00E26C42">
        <w:rPr>
          <w:b/>
          <w:u w:val="single"/>
        </w:rPr>
        <w:t>kills and Experience</w:t>
      </w:r>
    </w:p>
    <w:p w14:paraId="54E8C22C" w14:textId="77777777" w:rsidR="00404B69" w:rsidRDefault="00404B69" w:rsidP="00E26C42">
      <w:pPr>
        <w:pStyle w:val="ListParagraph"/>
        <w:numPr>
          <w:ilvl w:val="0"/>
          <w:numId w:val="12"/>
        </w:numPr>
      </w:pPr>
      <w:r>
        <w:t>Excellent telephone manner and extremely customer focused.</w:t>
      </w:r>
    </w:p>
    <w:p w14:paraId="006DE2D6" w14:textId="77777777" w:rsidR="00404B69" w:rsidRDefault="00404B69" w:rsidP="00E26C42">
      <w:pPr>
        <w:pStyle w:val="ListParagraph"/>
        <w:numPr>
          <w:ilvl w:val="0"/>
          <w:numId w:val="12"/>
        </w:numPr>
      </w:pPr>
      <w:r>
        <w:t xml:space="preserve">Experience within a Customer Services environment </w:t>
      </w:r>
    </w:p>
    <w:p w14:paraId="12A3DED9" w14:textId="23399CEB" w:rsidR="00404B69" w:rsidRDefault="00404B69" w:rsidP="00E26C42">
      <w:pPr>
        <w:pStyle w:val="ListParagraph"/>
        <w:numPr>
          <w:ilvl w:val="0"/>
          <w:numId w:val="12"/>
        </w:numPr>
      </w:pPr>
      <w:r>
        <w:t>Good communication skills</w:t>
      </w:r>
    </w:p>
    <w:p w14:paraId="7445A621" w14:textId="4298B556" w:rsidR="00401522" w:rsidRDefault="00397858" w:rsidP="00E26C42">
      <w:pPr>
        <w:pStyle w:val="ListParagraph"/>
        <w:numPr>
          <w:ilvl w:val="0"/>
          <w:numId w:val="12"/>
        </w:numPr>
      </w:pPr>
      <w:r>
        <w:t>Knowledge of the Waste Industry would be an advantage</w:t>
      </w:r>
    </w:p>
    <w:p w14:paraId="33A8D9AA" w14:textId="77777777" w:rsidR="00404B69" w:rsidRDefault="00404B69" w:rsidP="00E26C42">
      <w:pPr>
        <w:pStyle w:val="ListParagraph"/>
        <w:numPr>
          <w:ilvl w:val="0"/>
          <w:numId w:val="12"/>
        </w:numPr>
      </w:pPr>
      <w:r>
        <w:t>Conversant in the use of Microsoft Office applications.</w:t>
      </w:r>
    </w:p>
    <w:p w14:paraId="6FB321E3" w14:textId="77777777" w:rsidR="00404B69" w:rsidRDefault="00404B69" w:rsidP="00E26C42">
      <w:pPr>
        <w:pStyle w:val="ListParagraph"/>
        <w:numPr>
          <w:ilvl w:val="0"/>
          <w:numId w:val="12"/>
        </w:numPr>
      </w:pPr>
      <w:r>
        <w:t>Good level of written and oral communication.</w:t>
      </w:r>
    </w:p>
    <w:p w14:paraId="0C1CCB54" w14:textId="48DF26A0" w:rsidR="00D50BEB" w:rsidRDefault="00404B69" w:rsidP="00E26C42">
      <w:pPr>
        <w:pStyle w:val="ListParagraph"/>
        <w:numPr>
          <w:ilvl w:val="0"/>
          <w:numId w:val="12"/>
        </w:numPr>
      </w:pPr>
      <w:r>
        <w:t>Ability to deal with people at all levels</w:t>
      </w:r>
    </w:p>
    <w:p w14:paraId="4CEBFA32" w14:textId="77777777" w:rsidR="00397858" w:rsidRDefault="00397858" w:rsidP="00404B69">
      <w:pPr>
        <w:rPr>
          <w:b/>
          <w:sz w:val="28"/>
          <w:szCs w:val="28"/>
        </w:rPr>
      </w:pPr>
    </w:p>
    <w:p w14:paraId="1C0770A8" w14:textId="0AD373DC" w:rsidR="00404B69" w:rsidRPr="004773A9" w:rsidRDefault="00404B69" w:rsidP="00404B69">
      <w:pPr>
        <w:rPr>
          <w:b/>
          <w:u w:val="single"/>
        </w:rPr>
      </w:pPr>
      <w:r w:rsidRPr="004773A9">
        <w:rPr>
          <w:b/>
          <w:u w:val="single"/>
        </w:rPr>
        <w:lastRenderedPageBreak/>
        <w:t>P</w:t>
      </w:r>
      <w:r w:rsidR="004773A9">
        <w:rPr>
          <w:b/>
          <w:u w:val="single"/>
        </w:rPr>
        <w:t>ersonal Profile</w:t>
      </w:r>
    </w:p>
    <w:p w14:paraId="64799BF8" w14:textId="77777777" w:rsidR="00404B69" w:rsidRDefault="00404B69" w:rsidP="004773A9">
      <w:pPr>
        <w:pStyle w:val="ListParagraph"/>
        <w:numPr>
          <w:ilvl w:val="0"/>
          <w:numId w:val="14"/>
        </w:numPr>
      </w:pPr>
      <w:r>
        <w:t>Be well presented with a confident and professional manner</w:t>
      </w:r>
    </w:p>
    <w:p w14:paraId="2861691D" w14:textId="77777777" w:rsidR="00404B69" w:rsidRDefault="00404B69" w:rsidP="004773A9">
      <w:pPr>
        <w:pStyle w:val="ListParagraph"/>
        <w:numPr>
          <w:ilvl w:val="0"/>
          <w:numId w:val="14"/>
        </w:numPr>
      </w:pPr>
      <w:r>
        <w:t>Be able to work under pressure whilst remaining calm and resilient</w:t>
      </w:r>
    </w:p>
    <w:p w14:paraId="3C0A4637" w14:textId="77777777" w:rsidR="00404B69" w:rsidRDefault="00404B69" w:rsidP="004773A9">
      <w:pPr>
        <w:pStyle w:val="ListParagraph"/>
        <w:numPr>
          <w:ilvl w:val="0"/>
          <w:numId w:val="14"/>
        </w:numPr>
      </w:pPr>
      <w:r>
        <w:t>Be able to take the initiative and possess a "can do" attitude</w:t>
      </w:r>
    </w:p>
    <w:p w14:paraId="71348D29" w14:textId="77777777" w:rsidR="00404B69" w:rsidRDefault="00404B69" w:rsidP="004773A9">
      <w:pPr>
        <w:pStyle w:val="ListParagraph"/>
        <w:numPr>
          <w:ilvl w:val="0"/>
          <w:numId w:val="14"/>
        </w:numPr>
      </w:pPr>
      <w:r>
        <w:t>Be a Team player</w:t>
      </w:r>
    </w:p>
    <w:p w14:paraId="1B427F85" w14:textId="32A65360" w:rsidR="00404B69" w:rsidRDefault="00404B69" w:rsidP="004773A9">
      <w:pPr>
        <w:pStyle w:val="ListParagraph"/>
        <w:numPr>
          <w:ilvl w:val="0"/>
          <w:numId w:val="14"/>
        </w:numPr>
      </w:pPr>
      <w:r>
        <w:t>Be enthusiastic and a quick learner.</w:t>
      </w:r>
    </w:p>
    <w:p w14:paraId="7E5A94F1" w14:textId="77777777" w:rsidR="004773A9" w:rsidRPr="004773A9" w:rsidRDefault="004773A9" w:rsidP="004773A9">
      <w:pPr>
        <w:spacing w:after="60" w:line="240" w:lineRule="auto"/>
        <w:jc w:val="both"/>
        <w:rPr>
          <w:rFonts w:cstheme="minorHAnsi"/>
          <w:b/>
          <w:u w:val="single"/>
        </w:rPr>
      </w:pPr>
      <w:r w:rsidRPr="004773A9">
        <w:rPr>
          <w:rFonts w:cstheme="minorHAnsi"/>
          <w:b/>
          <w:u w:val="single"/>
        </w:rPr>
        <w:t>Company Info</w:t>
      </w:r>
    </w:p>
    <w:p w14:paraId="7410E1E6" w14:textId="77777777" w:rsidR="004773A9" w:rsidRPr="004773A9" w:rsidRDefault="004773A9" w:rsidP="004773A9">
      <w:pPr>
        <w:pStyle w:val="ListParagraph"/>
        <w:numPr>
          <w:ilvl w:val="0"/>
          <w:numId w:val="13"/>
        </w:numPr>
        <w:spacing w:after="60" w:line="240" w:lineRule="auto"/>
        <w:jc w:val="both"/>
        <w:rPr>
          <w:rFonts w:cstheme="minorHAnsi"/>
          <w:bCs/>
        </w:rPr>
      </w:pPr>
      <w:r w:rsidRPr="004773A9">
        <w:rPr>
          <w:rFonts w:cstheme="minorHAnsi"/>
          <w:bCs/>
        </w:rPr>
        <w:t xml:space="preserve">The Health, Safety and Wellbeing of our employees is very important to us. </w:t>
      </w:r>
    </w:p>
    <w:p w14:paraId="46B73A9A" w14:textId="77777777" w:rsidR="004773A9" w:rsidRPr="004773A9" w:rsidRDefault="004773A9" w:rsidP="004773A9">
      <w:pPr>
        <w:pStyle w:val="ListParagraph"/>
        <w:numPr>
          <w:ilvl w:val="0"/>
          <w:numId w:val="13"/>
        </w:numPr>
        <w:spacing w:after="60" w:line="240" w:lineRule="auto"/>
        <w:jc w:val="both"/>
        <w:rPr>
          <w:rFonts w:cstheme="minorHAnsi"/>
          <w:bCs/>
        </w:rPr>
      </w:pPr>
      <w:r w:rsidRPr="004773A9">
        <w:rPr>
          <w:rFonts w:cstheme="minorHAnsi"/>
          <w:bCs/>
        </w:rPr>
        <w:t xml:space="preserve">It is your responsibility to take reasonable care of your own and other people’s Health and Safety and must cooperate with us on Health and Safety matters.  </w:t>
      </w:r>
    </w:p>
    <w:p w14:paraId="7E4FFE22" w14:textId="77777777" w:rsidR="004773A9" w:rsidRPr="004773A9" w:rsidRDefault="004773A9" w:rsidP="004773A9">
      <w:pPr>
        <w:pStyle w:val="ListParagraph"/>
        <w:numPr>
          <w:ilvl w:val="0"/>
          <w:numId w:val="13"/>
        </w:numPr>
        <w:tabs>
          <w:tab w:val="left" w:pos="1656"/>
        </w:tabs>
        <w:spacing w:afterLines="40" w:after="96" w:line="240" w:lineRule="auto"/>
        <w:jc w:val="both"/>
        <w:rPr>
          <w:rFonts w:cstheme="minorHAnsi"/>
          <w:bCs/>
          <w:color w:val="000000" w:themeColor="text1"/>
        </w:rPr>
      </w:pPr>
      <w:r w:rsidRPr="004773A9">
        <w:rPr>
          <w:rFonts w:cstheme="minorHAnsi"/>
          <w:bCs/>
        </w:rPr>
        <w:t xml:space="preserve">You will represent the company in a professional capacity at all times. </w:t>
      </w:r>
    </w:p>
    <w:p w14:paraId="52AFE339" w14:textId="76711C6C" w:rsidR="00161A63" w:rsidRPr="004773A9" w:rsidRDefault="00161A63">
      <w:pPr>
        <w:rPr>
          <w:rFonts w:cstheme="minorHAnsi"/>
          <w:bCs/>
        </w:rPr>
      </w:pPr>
    </w:p>
    <w:sectPr w:rsidR="00161A63" w:rsidRPr="004773A9" w:rsidSect="00D53E0C">
      <w:headerReference w:type="even" r:id="rId11"/>
      <w:headerReference w:type="default" r:id="rId12"/>
      <w:footerReference w:type="even" r:id="rId13"/>
      <w:footerReference w:type="default" r:id="rId14"/>
      <w:headerReference w:type="first" r:id="rId15"/>
      <w:footerReference w:type="first" r:id="rId16"/>
      <w:pgSz w:w="11906" w:h="16838"/>
      <w:pgMar w:top="1134" w:right="1133"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46839" w14:textId="77777777" w:rsidR="00F8550A" w:rsidRDefault="00F8550A" w:rsidP="00732A78">
      <w:pPr>
        <w:spacing w:after="0" w:line="240" w:lineRule="auto"/>
      </w:pPr>
      <w:r>
        <w:separator/>
      </w:r>
    </w:p>
  </w:endnote>
  <w:endnote w:type="continuationSeparator" w:id="0">
    <w:p w14:paraId="6ECCCA6E" w14:textId="77777777" w:rsidR="00F8550A" w:rsidRDefault="00F8550A" w:rsidP="00732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0936" w14:textId="77777777" w:rsidR="000A4604" w:rsidRDefault="000A4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9500868"/>
      <w:docPartObj>
        <w:docPartGallery w:val="Page Numbers (Bottom of Page)"/>
        <w:docPartUnique/>
      </w:docPartObj>
    </w:sdtPr>
    <w:sdtEndPr>
      <w:rPr>
        <w:color w:val="7F7F7F" w:themeColor="background1" w:themeShade="7F"/>
        <w:spacing w:val="60"/>
      </w:rPr>
    </w:sdtEndPr>
    <w:sdtContent>
      <w:p w14:paraId="3EAC6B1A" w14:textId="4FF0B8D5" w:rsidR="001042CE" w:rsidRDefault="001042C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t xml:space="preserve">Customer </w:t>
        </w:r>
        <w:r w:rsidR="000A4604">
          <w:t>Service Advisor</w:t>
        </w:r>
        <w:r>
          <w:t xml:space="preserve"> </w:t>
        </w:r>
      </w:p>
    </w:sdtContent>
  </w:sdt>
  <w:p w14:paraId="702BD2EE" w14:textId="77777777" w:rsidR="00732A78" w:rsidRDefault="00732A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76D58" w14:textId="77777777" w:rsidR="000A4604" w:rsidRDefault="000A4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C522D" w14:textId="77777777" w:rsidR="00F8550A" w:rsidRDefault="00F8550A" w:rsidP="00732A78">
      <w:pPr>
        <w:spacing w:after="0" w:line="240" w:lineRule="auto"/>
      </w:pPr>
      <w:r>
        <w:separator/>
      </w:r>
    </w:p>
  </w:footnote>
  <w:footnote w:type="continuationSeparator" w:id="0">
    <w:p w14:paraId="7FC02F28" w14:textId="77777777" w:rsidR="00F8550A" w:rsidRDefault="00F8550A" w:rsidP="00732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99AC1" w14:textId="77777777" w:rsidR="000A4604" w:rsidRDefault="000A4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50DFF" w14:textId="77777777" w:rsidR="000A4604" w:rsidRDefault="000A4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7BAF7" w14:textId="77777777" w:rsidR="000A4604" w:rsidRDefault="000A4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3596C"/>
    <w:multiLevelType w:val="hybridMultilevel"/>
    <w:tmpl w:val="7C3683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7684D86"/>
    <w:multiLevelType w:val="hybridMultilevel"/>
    <w:tmpl w:val="D27C9EFC"/>
    <w:lvl w:ilvl="0" w:tplc="D6121FBC">
      <w:start w:val="1"/>
      <w:numFmt w:val="decimal"/>
      <w:lvlText w:val="%1"/>
      <w:lvlJc w:val="left"/>
      <w:pPr>
        <w:ind w:left="720" w:hanging="675"/>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1239466C"/>
    <w:multiLevelType w:val="hybridMultilevel"/>
    <w:tmpl w:val="9FD09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A978F8"/>
    <w:multiLevelType w:val="hybridMultilevel"/>
    <w:tmpl w:val="463A9B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3E3693C"/>
    <w:multiLevelType w:val="hybridMultilevel"/>
    <w:tmpl w:val="A90CE698"/>
    <w:lvl w:ilvl="0" w:tplc="89FE50A2">
      <w:start w:val="1"/>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A716DE"/>
    <w:multiLevelType w:val="hybridMultilevel"/>
    <w:tmpl w:val="ECEA570A"/>
    <w:lvl w:ilvl="0" w:tplc="E592941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645ED2"/>
    <w:multiLevelType w:val="hybridMultilevel"/>
    <w:tmpl w:val="1644A9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1224553"/>
    <w:multiLevelType w:val="hybridMultilevel"/>
    <w:tmpl w:val="8B12BC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517EDD"/>
    <w:multiLevelType w:val="hybridMultilevel"/>
    <w:tmpl w:val="B8B8FCE2"/>
    <w:lvl w:ilvl="0" w:tplc="2918C892">
      <w:start w:val="1"/>
      <w:numFmt w:val="decimal"/>
      <w:lvlText w:val="%1."/>
      <w:lvlJc w:val="left"/>
      <w:pPr>
        <w:ind w:left="720"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E01471"/>
    <w:multiLevelType w:val="hybridMultilevel"/>
    <w:tmpl w:val="E1E24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C711A0"/>
    <w:multiLevelType w:val="hybridMultilevel"/>
    <w:tmpl w:val="BFC8069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850199"/>
    <w:multiLevelType w:val="hybridMultilevel"/>
    <w:tmpl w:val="2D30F09E"/>
    <w:lvl w:ilvl="0" w:tplc="749AA02A">
      <w:start w:val="1"/>
      <w:numFmt w:val="decimal"/>
      <w:lvlText w:val="%1."/>
      <w:lvlJc w:val="left"/>
      <w:pPr>
        <w:ind w:left="720"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804364"/>
    <w:multiLevelType w:val="hybridMultilevel"/>
    <w:tmpl w:val="1B6AFA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B830B7"/>
    <w:multiLevelType w:val="hybridMultilevel"/>
    <w:tmpl w:val="2D80E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2148119">
    <w:abstractNumId w:val="7"/>
  </w:num>
  <w:num w:numId="2" w16cid:durableId="597907796">
    <w:abstractNumId w:val="1"/>
  </w:num>
  <w:num w:numId="3" w16cid:durableId="733161679">
    <w:abstractNumId w:val="2"/>
  </w:num>
  <w:num w:numId="4" w16cid:durableId="2004238319">
    <w:abstractNumId w:val="11"/>
  </w:num>
  <w:num w:numId="5" w16cid:durableId="434250949">
    <w:abstractNumId w:val="5"/>
  </w:num>
  <w:num w:numId="6" w16cid:durableId="986979824">
    <w:abstractNumId w:val="4"/>
  </w:num>
  <w:num w:numId="7" w16cid:durableId="921572365">
    <w:abstractNumId w:val="12"/>
  </w:num>
  <w:num w:numId="8" w16cid:durableId="1173375440">
    <w:abstractNumId w:val="8"/>
  </w:num>
  <w:num w:numId="9" w16cid:durableId="79497147">
    <w:abstractNumId w:val="13"/>
  </w:num>
  <w:num w:numId="10" w16cid:durableId="829759625">
    <w:abstractNumId w:val="10"/>
  </w:num>
  <w:num w:numId="11" w16cid:durableId="210970496">
    <w:abstractNumId w:val="3"/>
  </w:num>
  <w:num w:numId="12" w16cid:durableId="308948028">
    <w:abstractNumId w:val="6"/>
  </w:num>
  <w:num w:numId="13" w16cid:durableId="535777373">
    <w:abstractNumId w:val="9"/>
  </w:num>
  <w:num w:numId="14" w16cid:durableId="2059281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jI2tjQyNjc2MzFW0lEKTi0uzszPAykwrgUAvdpbsiwAAAA="/>
  </w:docVars>
  <w:rsids>
    <w:rsidRoot w:val="00DF21F6"/>
    <w:rsid w:val="0004249F"/>
    <w:rsid w:val="00067891"/>
    <w:rsid w:val="000A4604"/>
    <w:rsid w:val="000F6284"/>
    <w:rsid w:val="001042CE"/>
    <w:rsid w:val="00122070"/>
    <w:rsid w:val="00152F1E"/>
    <w:rsid w:val="00161A63"/>
    <w:rsid w:val="001A2C7E"/>
    <w:rsid w:val="001C25EC"/>
    <w:rsid w:val="001F1E7F"/>
    <w:rsid w:val="001F69D9"/>
    <w:rsid w:val="002B03C8"/>
    <w:rsid w:val="002B1D29"/>
    <w:rsid w:val="002F16BE"/>
    <w:rsid w:val="003214B7"/>
    <w:rsid w:val="0037239B"/>
    <w:rsid w:val="00397858"/>
    <w:rsid w:val="003C6CCE"/>
    <w:rsid w:val="00401522"/>
    <w:rsid w:val="00404B69"/>
    <w:rsid w:val="004253D3"/>
    <w:rsid w:val="00465861"/>
    <w:rsid w:val="00465992"/>
    <w:rsid w:val="004773A9"/>
    <w:rsid w:val="004C3AEB"/>
    <w:rsid w:val="005313F0"/>
    <w:rsid w:val="0053510F"/>
    <w:rsid w:val="0058322D"/>
    <w:rsid w:val="005954F1"/>
    <w:rsid w:val="005A761F"/>
    <w:rsid w:val="005F1A02"/>
    <w:rsid w:val="00645ECD"/>
    <w:rsid w:val="0068095B"/>
    <w:rsid w:val="006B16B4"/>
    <w:rsid w:val="006E3CB2"/>
    <w:rsid w:val="007011BA"/>
    <w:rsid w:val="00732A78"/>
    <w:rsid w:val="007469EC"/>
    <w:rsid w:val="00781E58"/>
    <w:rsid w:val="007973B2"/>
    <w:rsid w:val="007A005E"/>
    <w:rsid w:val="007A5F44"/>
    <w:rsid w:val="007D2846"/>
    <w:rsid w:val="007E2EB5"/>
    <w:rsid w:val="0081653C"/>
    <w:rsid w:val="0084273C"/>
    <w:rsid w:val="00884050"/>
    <w:rsid w:val="008853F2"/>
    <w:rsid w:val="008B64E7"/>
    <w:rsid w:val="008E5F61"/>
    <w:rsid w:val="008E799E"/>
    <w:rsid w:val="00913512"/>
    <w:rsid w:val="00954B43"/>
    <w:rsid w:val="0097266F"/>
    <w:rsid w:val="009A416F"/>
    <w:rsid w:val="009A5A06"/>
    <w:rsid w:val="009F6740"/>
    <w:rsid w:val="00A04677"/>
    <w:rsid w:val="00A141D5"/>
    <w:rsid w:val="00A32E9C"/>
    <w:rsid w:val="00A351AF"/>
    <w:rsid w:val="00A74963"/>
    <w:rsid w:val="00A94EF6"/>
    <w:rsid w:val="00AD0153"/>
    <w:rsid w:val="00AE7856"/>
    <w:rsid w:val="00B61E2A"/>
    <w:rsid w:val="00B845C7"/>
    <w:rsid w:val="00C17B33"/>
    <w:rsid w:val="00CB2419"/>
    <w:rsid w:val="00CB5991"/>
    <w:rsid w:val="00CC1AF1"/>
    <w:rsid w:val="00D50BEB"/>
    <w:rsid w:val="00D5263C"/>
    <w:rsid w:val="00D53E0C"/>
    <w:rsid w:val="00DC13C5"/>
    <w:rsid w:val="00DF21F6"/>
    <w:rsid w:val="00E26C42"/>
    <w:rsid w:val="00E5263C"/>
    <w:rsid w:val="00E650AE"/>
    <w:rsid w:val="00E8242C"/>
    <w:rsid w:val="00E87C8A"/>
    <w:rsid w:val="00E9308B"/>
    <w:rsid w:val="00EA0CFE"/>
    <w:rsid w:val="00EC34BA"/>
    <w:rsid w:val="00F00574"/>
    <w:rsid w:val="00F07587"/>
    <w:rsid w:val="00F55715"/>
    <w:rsid w:val="00F8550A"/>
    <w:rsid w:val="00FE53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4D14"/>
  <w15:docId w15:val="{82D826E0-5F12-434F-B171-D2F005578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7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21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1F6"/>
    <w:rPr>
      <w:rFonts w:ascii="Tahoma" w:hAnsi="Tahoma" w:cs="Tahoma"/>
      <w:sz w:val="16"/>
      <w:szCs w:val="16"/>
    </w:rPr>
  </w:style>
  <w:style w:type="paragraph" w:styleId="ListParagraph">
    <w:name w:val="List Paragraph"/>
    <w:basedOn w:val="Normal"/>
    <w:uiPriority w:val="34"/>
    <w:qFormat/>
    <w:rsid w:val="001F1E7F"/>
    <w:pPr>
      <w:ind w:left="720"/>
      <w:contextualSpacing/>
    </w:pPr>
  </w:style>
  <w:style w:type="table" w:styleId="TableGrid">
    <w:name w:val="Table Grid"/>
    <w:basedOn w:val="TableNormal"/>
    <w:uiPriority w:val="59"/>
    <w:rsid w:val="00D50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322D"/>
    <w:pPr>
      <w:spacing w:after="0" w:line="240" w:lineRule="auto"/>
    </w:pPr>
  </w:style>
  <w:style w:type="paragraph" w:styleId="Header">
    <w:name w:val="header"/>
    <w:basedOn w:val="Normal"/>
    <w:link w:val="HeaderChar"/>
    <w:uiPriority w:val="99"/>
    <w:unhideWhenUsed/>
    <w:rsid w:val="0010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2CE"/>
  </w:style>
  <w:style w:type="paragraph" w:styleId="Footer">
    <w:name w:val="footer"/>
    <w:basedOn w:val="Normal"/>
    <w:link w:val="FooterChar"/>
    <w:uiPriority w:val="99"/>
    <w:unhideWhenUsed/>
    <w:rsid w:val="0010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685161">
      <w:bodyDiv w:val="1"/>
      <w:marLeft w:val="0"/>
      <w:marRight w:val="0"/>
      <w:marTop w:val="0"/>
      <w:marBottom w:val="0"/>
      <w:divBdr>
        <w:top w:val="none" w:sz="0" w:space="0" w:color="auto"/>
        <w:left w:val="none" w:sz="0" w:space="0" w:color="auto"/>
        <w:bottom w:val="none" w:sz="0" w:space="0" w:color="auto"/>
        <w:right w:val="none" w:sz="0" w:space="0" w:color="auto"/>
      </w:divBdr>
    </w:div>
    <w:div w:id="783572507">
      <w:bodyDiv w:val="1"/>
      <w:marLeft w:val="0"/>
      <w:marRight w:val="0"/>
      <w:marTop w:val="0"/>
      <w:marBottom w:val="0"/>
      <w:divBdr>
        <w:top w:val="none" w:sz="0" w:space="0" w:color="auto"/>
        <w:left w:val="none" w:sz="0" w:space="0" w:color="auto"/>
        <w:bottom w:val="none" w:sz="0" w:space="0" w:color="auto"/>
        <w:right w:val="none" w:sz="0" w:space="0" w:color="auto"/>
      </w:divBdr>
    </w:div>
    <w:div w:id="1696803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7d29b3-8885-4af1-8224-55ea51318a3b">
      <Terms xmlns="http://schemas.microsoft.com/office/infopath/2007/PartnerControls"/>
    </lcf76f155ced4ddcb4097134ff3c332f>
    <TaxCatchAll xmlns="7db78a2e-64b2-4f04-b29f-82e50b8c1ed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F12079CC207D44A16433A7CB42F094" ma:contentTypeVersion="15" ma:contentTypeDescription="Create a new document." ma:contentTypeScope="" ma:versionID="d1540eb6202c3b59286bfae7a90b9c21">
  <xsd:schema xmlns:xsd="http://www.w3.org/2001/XMLSchema" xmlns:xs="http://www.w3.org/2001/XMLSchema" xmlns:p="http://schemas.microsoft.com/office/2006/metadata/properties" xmlns:ns2="a27d29b3-8885-4af1-8224-55ea51318a3b" xmlns:ns3="7db78a2e-64b2-4f04-b29f-82e50b8c1ed5" targetNamespace="http://schemas.microsoft.com/office/2006/metadata/properties" ma:root="true" ma:fieldsID="f1f37abbb13654be56cf1e67c1e903e7" ns2:_="" ns3:_="">
    <xsd:import namespace="a27d29b3-8885-4af1-8224-55ea51318a3b"/>
    <xsd:import namespace="7db78a2e-64b2-4f04-b29f-82e50b8c1e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7d29b3-8885-4af1-8224-55ea51318a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c36176-9b7c-4f24-9073-529f3a9fbe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b78a2e-64b2-4f04-b29f-82e50b8c1ed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8dd8585-e804-4754-960e-c8a31706cc7e}" ma:internalName="TaxCatchAll" ma:showField="CatchAllData" ma:web="7db78a2e-64b2-4f04-b29f-82e50b8c1e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565DC2-3F06-4AFC-BAF5-75D51EEC9A91}">
  <ds:schemaRefs>
    <ds:schemaRef ds:uri="http://schemas.microsoft.com/office/2006/metadata/properties"/>
    <ds:schemaRef ds:uri="http://schemas.microsoft.com/office/infopath/2007/PartnerControls"/>
    <ds:schemaRef ds:uri="a27d29b3-8885-4af1-8224-55ea51318a3b"/>
    <ds:schemaRef ds:uri="7db78a2e-64b2-4f04-b29f-82e50b8c1ed5"/>
  </ds:schemaRefs>
</ds:datastoreItem>
</file>

<file path=customXml/itemProps2.xml><?xml version="1.0" encoding="utf-8"?>
<ds:datastoreItem xmlns:ds="http://schemas.openxmlformats.org/officeDocument/2006/customXml" ds:itemID="{C3B7AD2F-92DC-4306-9BAA-697883525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7d29b3-8885-4af1-8224-55ea51318a3b"/>
    <ds:schemaRef ds:uri="7db78a2e-64b2-4f04-b29f-82e50b8c1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6E24B8-CE58-4481-8A67-136050579D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hame Henderson</dc:creator>
  <cp:lastModifiedBy>Jane Poynton</cp:lastModifiedBy>
  <cp:revision>2</cp:revision>
  <cp:lastPrinted>2021-02-11T15:55:00Z</cp:lastPrinted>
  <dcterms:created xsi:type="dcterms:W3CDTF">2026-01-21T11:28:00Z</dcterms:created>
  <dcterms:modified xsi:type="dcterms:W3CDTF">2026-01-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F12079CC207D44A16433A7CB42F094</vt:lpwstr>
  </property>
  <property fmtid="{D5CDD505-2E9C-101B-9397-08002B2CF9AE}" pid="3" name="Order">
    <vt:r8>64800</vt:r8>
  </property>
  <property fmtid="{D5CDD505-2E9C-101B-9397-08002B2CF9AE}" pid="4" name="MediaServiceImageTags">
    <vt:lpwstr/>
  </property>
</Properties>
</file>